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Cover</w:t>
      </w:r>
      <w:r>
        <w:t xml:space="preserve"> </w:t>
      </w:r>
      <w:r>
        <w:t xml:space="preserve">Letter</w:t>
      </w:r>
      <w:r>
        <w:t xml:space="preserve"> </w:t>
      </w:r>
      <w:r>
        <w:t xml:space="preserve">for</w:t>
      </w:r>
      <w:r>
        <w:t xml:space="preserve"> </w:t>
      </w:r>
      <w:r>
        <w:t xml:space="preserve">Colombia</w:t>
      </w:r>
      <w:r>
        <w:t xml:space="preserve"> </w:t>
      </w:r>
      <w:r>
        <w:t xml:space="preserve">Bogotá</w:t>
      </w:r>
    </w:p>
    <w:bookmarkStart w:id="20"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enthusiastic interest in the Statistician position at [Company/Organization Name] in Colombia Bogotá. As a dedicated and analytical professional with a strong background in data science and statistical methodologies, I am eager to contribute my expertise to an organization that values innovation, precision, and impactful decision-making. Colombia Bogotá, as one of South America’s most vibrant cities, presents unique challenges and opportunities where statistical insights can drive meaningful progress—whether in public policy, healthcare advancements, or urban development. This role aligns perfectly with my career aspirations and technical skills.</w:t>
      </w:r>
    </w:p>
    <w:p>
      <w:pPr>
        <w:pStyle w:val="BodyText"/>
      </w:pPr>
      <w:r>
        <w:t xml:space="preserve">My academic foundation in Statistics from [University Name] equipped me with a robust understanding of probability theory, regression analysis, and experimental design. Over the past [X years], I have applied these principles to diverse projects, ranging from market research studies to large-scale public health initiatives. For instance, my work on analyzing socioeconomic data in Latin American regions allowed me to identify patterns that informed targeted policy recommendations. This experience has honed my ability to translate complex datasets into actionable insights—a skill I believe is critical for success in Colombia Bogotá’s dynamic environment.</w:t>
      </w:r>
    </w:p>
    <w:p>
      <w:pPr>
        <w:pStyle w:val="BodyText"/>
      </w:pPr>
      <w:r>
        <w:t xml:space="preserve">As a Statistician, I have consistently prioritized accuracy and ethical considerations in data interpretation. In my previous role at [Previous Company/Organization], I led a team to develop predictive models for forecasting consumer behavior, which improved operational efficiency by 25%. This project required not only technical proficiency in tools like R, Python, and SPSS but also the ability to communicate findings clearly to non-technical stakeholders. I understand that statistical work is not just about numbers—it’s about storytelling with data. In Colombia Bogotá, where data literacy varies across sectors, my ability to bridge this gap will be an asset.</w:t>
      </w:r>
    </w:p>
    <w:p>
      <w:pPr>
        <w:pStyle w:val="BodyText"/>
      </w:pPr>
      <w:r>
        <w:t xml:space="preserve">What excites me most about working in Colombia Bogotá is the city’s potential for transformation through evidence-based strategies. From addressing urban inequality to optimizing transportation systems, statistical analysis plays a pivotal role in shaping sustainable solutions. I am particularly drawn to the opportunity to collaborate with local institutions that are committed to leveraging data for social good. For example, my research on health disparities in Latin America has shown how targeted interventions can significantly improve outcomes—something I hope to contribute to in Bogotá’s healthcare sector.</w:t>
      </w:r>
    </w:p>
    <w:p>
      <w:pPr>
        <w:pStyle w:val="BodyText"/>
      </w:pPr>
      <w:r>
        <w:t xml:space="preserve">Colombia Bogotá’s unique cultural and economic landscape demands a Statistician who is not only technically adept but also adaptable. I have experience working in multicultural teams and am fluent in [language(s), if applicable], which allows me to navigate diverse professional environments with ease. Additionally, my ability to work independently and under pressure ensures that I can meet the demands of fast-paced projects while maintaining the highest standards of quality. Whether it’s analyzing survey data for a public opinion study or designing experiments for a research initiative, I bring a meticulous and results-driven approach to every task.</w:t>
      </w:r>
    </w:p>
    <w:p>
      <w:pPr>
        <w:pStyle w:val="BodyText"/>
      </w:pPr>
      <w:r>
        <w:t xml:space="preserve">My passion for statistics is matched by my commitment to continuous learning. I regularly attend workshops and webinars on emerging trends in data science, such as machine learning and big data analytics. This ensures that I stay at the forefront of industry advancements and can apply cutting-edge techniques to real-world problems. In Colombia Bogotá, where technological adoption is growing rapidly, this adaptability will be crucial for supporting your organization’s long-term goals.</w:t>
      </w:r>
    </w:p>
    <w:p>
      <w:pPr>
        <w:pStyle w:val="BodyText"/>
      </w:pPr>
      <w:r>
        <w:t xml:space="preserve">Moreover, I am deeply interested in the role of statistics in addressing global challenges that resonate with Colombia’s priorities. For example, climate change mitigation and environmental sustainability are critical issues in Bogotá, and statistical modeling can play a key role in assessing risks and designing resilient infrastructure. I have previously contributed to projects that integrated environmental data with socioeconomic factors, demonstrating how interdisciplinary approaches yield more comprehensive solutions.</w:t>
      </w:r>
    </w:p>
    <w:p>
      <w:pPr>
        <w:pStyle w:val="BodyText"/>
      </w:pPr>
      <w:r>
        <w:t xml:space="preserve">Finally, I am impressed by [Company/Organization Name]’s mission to [mention specific mission or value from the company’s website]. As a Statistician, I am confident that my analytical skills and dedication to excellence will align seamlessly with your objectives. I would welcome the opportunity to discuss how my background in statistical analysis can contribute to your team’s success in Colombia Bogotá. Thank you for considering my application. I look forward to the possibility of contributing to your organization’s impactful work.</w:t>
      </w:r>
    </w:p>
    <w:p>
      <w:pPr>
        <w:pStyle w:val="BodyText"/>
      </w:pPr>
      <w:r>
        <w:t xml:space="preserve">Sincerely,</w:t>
      </w:r>
      <w:r>
        <w:br/>
      </w:r>
      <w:r>
        <w:rPr>
          <w:bCs/>
          <w:b/>
        </w:rPr>
        <w:t xml:space="preserve">[Your Full Name]</w:t>
      </w:r>
      <w:r>
        <w:br/>
      </w:r>
      <w:r>
        <w:t xml:space="preserve">[Your Contact Information]</w:t>
      </w:r>
      <w:r>
        <w:br/>
      </w:r>
      <w:r>
        <w:t xml:space="preserve">[LinkedIn/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Cover Letter for Colombia Bogotá</dc:title>
  <dc:creator/>
  <dc:language>en</dc:language>
  <cp:keywords/>
  <dcterms:created xsi:type="dcterms:W3CDTF">2026-07-21T06:10:33Z</dcterms:created>
  <dcterms:modified xsi:type="dcterms:W3CDTF">2026-07-21T06:10:33Z</dcterms:modified>
</cp:coreProperties>
</file>

<file path=docProps/custom.xml><?xml version="1.0" encoding="utf-8"?>
<Properties xmlns="http://schemas.openxmlformats.org/officeDocument/2006/custom-properties" xmlns:vt="http://schemas.openxmlformats.org/officeDocument/2006/docPropsVTypes"/>
</file>